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75a875d46651c0146f9feb30e3a8382b66653e"/>
      <w:r>
        <w:rPr>
          <w:b/>
        </w:rPr>
        <w:t xml:space="preserve">ПРОТОКОЛ ПРО РЕЗУЛЬТАТИ ЕЛЕКТРОННОГО АУКЦІОНУ № LLE001-UA-20220923-57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НАВІ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3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групу інвентарних об'єктів, що складається з нерухомого майна: частина приміщення складу літ. Г площею 108,3 кв.м., склад літ. Д, площею 112,4 кв.м., гараж літ. З площею 47,4 кв.м., що знаходяться за адресою: Закарпатська обл., м. Ужгород, Православна набережна, 21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кладу літ. Г, площею 108.3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Склад літ. Д, площею 112.4 кв. м, за адресою: Закарпатська область, місто Ужгород,вулиця Православна набережна,21</w:t>
      </w:r>
    </w:p>
    <w:p>
      <w:pPr>
        <w:numPr>
          <w:ilvl w:val="0"/>
          <w:numId w:val="1001"/>
        </w:numPr>
        <w:pStyle w:val="Compact"/>
      </w:pPr>
      <w:r>
        <w:t xml:space="preserve">Гараж літ. З площею 47,4 кв.м., за адресою: Закарпатська обл., м. Ужгород, Православна набережна, 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6,4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257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2:5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43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8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5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7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 640,72 грн (вісім тисяч шістсот сорок гривень 72 копійки), у т.ч. ПДВ</w:t>
      </w:r>
      <w:r>
        <w:t xml:space="preserve"> </w:t>
      </w:r>
      <w:r>
        <w:t xml:space="preserve">1 440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4 617,09 грн (двадцять чотири тисячі шістсот сімнадцять гривень 0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001,00 грн без ПДВ (дванадцять тисяч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10.2022 14:01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НАВІ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3:30:55Z</dcterms:created>
  <dcterms:modified xsi:type="dcterms:W3CDTF">2024-05-07T13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